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Qata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Qatar received a score of 66.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Qatar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Qatar received a score of</w:t>
      </w:r>
      <w:r>
        <w:t xml:space="preserve"> </w:t>
      </w:r>
      <w:r>
        <w:rPr>
          <w:b/>
          <w:bCs/>
        </w:rPr>
        <w:t xml:space="preserve">63.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Qatar received a score of 66.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Qatar received a score of 59.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Qatar received a score of 6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Qatar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Qatar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Qatar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Qatar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Qatar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Qatar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Qatar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Qatar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Qatar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Qatar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Qatar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Qatar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83"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4,2010,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6,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6, 2007, 2008, 2009, 2010, 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83"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14:28Z</dcterms:created>
  <dcterms:modified xsi:type="dcterms:W3CDTF">2024-11-12T01: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Qatar Country Report</vt:lpwstr>
  </property>
  <property fmtid="{D5CDD505-2E9C-101B-9397-08002B2CF9AE}" pid="10" name="toc-title">
    <vt:lpwstr>Table of contents</vt:lpwstr>
  </property>
</Properties>
</file>